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C8A14" w14:textId="6AF50C05" w:rsidR="004B37F5" w:rsidRPr="00EA2B39" w:rsidRDefault="0063672C" w:rsidP="00EA2B39">
      <w:pPr>
        <w:pStyle w:val="ListNumber"/>
        <w:ind w:left="680" w:hanging="340"/>
      </w:pPr>
      <w:r w:rsidRPr="0063672C">
        <w:t>Neural networks and deep learning</w:t>
      </w:r>
    </w:p>
    <w:p w14:paraId="75990E5D" w14:textId="55F6735D" w:rsidR="00785D7C" w:rsidRDefault="0063672C" w:rsidP="0063672C">
      <w:pPr>
        <w:pStyle w:val="ListBullet"/>
      </w:pPr>
      <w:r w:rsidRPr="0063672C">
        <w:t>Python basics with NumPy</w:t>
      </w:r>
      <w:r>
        <w:t xml:space="preserve"> (</w:t>
      </w:r>
      <w:hyperlink r:id="rId5" w:history="1">
        <w:r>
          <w:rPr>
            <w:rStyle w:val="Hyperlink"/>
          </w:rPr>
          <w:t>folder</w:t>
        </w:r>
      </w:hyperlink>
      <w:r>
        <w:t>)</w:t>
      </w:r>
    </w:p>
    <w:p w14:paraId="6AB4AA2C" w14:textId="2BC867A7" w:rsidR="00143B97" w:rsidRDefault="005F0BAA" w:rsidP="0063672C">
      <w:pPr>
        <w:pStyle w:val="ListBullet"/>
      </w:pPr>
      <w:r w:rsidRPr="005F0BAA">
        <w:t>Logistic regression with a neural network mindset</w:t>
      </w:r>
      <w:r>
        <w:t xml:space="preserve"> (</w:t>
      </w:r>
      <w:hyperlink r:id="rId6" w:history="1">
        <w:r w:rsidRPr="005F0BAA">
          <w:rPr>
            <w:rStyle w:val="Hyperlink"/>
          </w:rPr>
          <w:t>folder</w:t>
        </w:r>
      </w:hyperlink>
      <w:r>
        <w:t>)</w:t>
      </w:r>
    </w:p>
    <w:p w14:paraId="3984BA56" w14:textId="3EDAC0B6" w:rsidR="00D123CD" w:rsidRDefault="00D123CD" w:rsidP="00D123CD">
      <w:pPr>
        <w:pStyle w:val="ListBullet"/>
      </w:pPr>
      <w:r>
        <w:t>Planar data classification with a hidden layer</w:t>
      </w:r>
      <w:r w:rsidR="002E5128">
        <w:t xml:space="preserve"> (</w:t>
      </w:r>
      <w:hyperlink r:id="rId7" w:history="1">
        <w:r w:rsidR="002E5128" w:rsidRPr="002E5128">
          <w:rPr>
            <w:rStyle w:val="Hyperlink"/>
          </w:rPr>
          <w:t>folder</w:t>
        </w:r>
      </w:hyperlink>
      <w:r w:rsidR="002E5128">
        <w:t>)</w:t>
      </w:r>
    </w:p>
    <w:p w14:paraId="33ED383B" w14:textId="0B0DF93A" w:rsidR="00D123CD" w:rsidRDefault="00D123CD" w:rsidP="00D123CD">
      <w:pPr>
        <w:pStyle w:val="ListBullet"/>
      </w:pPr>
      <w:r>
        <w:t>Building your deep neural network</w:t>
      </w:r>
      <w:r w:rsidR="002E5128">
        <w:t xml:space="preserve"> (</w:t>
      </w:r>
      <w:hyperlink r:id="rId8" w:history="1">
        <w:r w:rsidR="002E5128" w:rsidRPr="002E5128">
          <w:rPr>
            <w:rStyle w:val="Hyperlink"/>
          </w:rPr>
          <w:t>folder</w:t>
        </w:r>
      </w:hyperlink>
      <w:r w:rsidR="002E5128">
        <w:t>)</w:t>
      </w:r>
    </w:p>
    <w:p w14:paraId="2E92F1BF" w14:textId="0F7B44FA" w:rsidR="00D123CD" w:rsidRDefault="00D123CD" w:rsidP="00D123CD">
      <w:pPr>
        <w:pStyle w:val="ListBullet"/>
      </w:pPr>
      <w:r>
        <w:t>Deep neural network: Application</w:t>
      </w:r>
      <w:r w:rsidR="002E5128">
        <w:t xml:space="preserve"> (</w:t>
      </w:r>
      <w:hyperlink r:id="rId9" w:history="1">
        <w:r w:rsidR="002E5128" w:rsidRPr="002E5128">
          <w:rPr>
            <w:rStyle w:val="Hyperlink"/>
          </w:rPr>
          <w:t>folder</w:t>
        </w:r>
      </w:hyperlink>
      <w:r w:rsidR="002E5128">
        <w:t>)</w:t>
      </w:r>
    </w:p>
    <w:p w14:paraId="7BFBA12A" w14:textId="77777777" w:rsidR="00D123CD" w:rsidRDefault="00D123CD" w:rsidP="00D123CD">
      <w:pPr>
        <w:pStyle w:val="ListNumber"/>
      </w:pPr>
      <w:r>
        <w:t>Improving deep neural networks</w:t>
      </w:r>
    </w:p>
    <w:p w14:paraId="0991E123" w14:textId="04D1BDA5" w:rsidR="00D123CD" w:rsidRDefault="00D123CD" w:rsidP="00D123CD">
      <w:pPr>
        <w:pStyle w:val="ListBullet"/>
      </w:pPr>
      <w:r>
        <w:t>Initialization (</w:t>
      </w:r>
      <w:hyperlink r:id="rId10" w:history="1">
        <w:r w:rsidRPr="002E5128">
          <w:rPr>
            <w:rStyle w:val="Hyperlink"/>
          </w:rPr>
          <w:t>folder</w:t>
        </w:r>
      </w:hyperlink>
      <w:r>
        <w:t>)</w:t>
      </w:r>
    </w:p>
    <w:p w14:paraId="3C76A201" w14:textId="0BFF2526" w:rsidR="00D123CD" w:rsidRDefault="00D123CD" w:rsidP="00D123CD">
      <w:pPr>
        <w:pStyle w:val="ListBullet"/>
      </w:pPr>
      <w:r>
        <w:t>Regularization (</w:t>
      </w:r>
      <w:hyperlink r:id="rId11" w:history="1">
        <w:r w:rsidRPr="002E5128">
          <w:rPr>
            <w:rStyle w:val="Hyperlink"/>
          </w:rPr>
          <w:t>folder</w:t>
        </w:r>
      </w:hyperlink>
      <w:r>
        <w:t>)</w:t>
      </w:r>
    </w:p>
    <w:p w14:paraId="2E31D33C" w14:textId="2E66F814" w:rsidR="00D123CD" w:rsidRDefault="00D123CD" w:rsidP="00D123CD">
      <w:pPr>
        <w:pStyle w:val="ListBullet"/>
      </w:pPr>
      <w:r>
        <w:t>Gradient checking (</w:t>
      </w:r>
      <w:hyperlink r:id="rId12" w:history="1">
        <w:r w:rsidRPr="002E5128">
          <w:rPr>
            <w:rStyle w:val="Hyperlink"/>
          </w:rPr>
          <w:t>folder</w:t>
        </w:r>
      </w:hyperlink>
      <w:r>
        <w:t>)</w:t>
      </w:r>
    </w:p>
    <w:p w14:paraId="48817A97" w14:textId="121725EF" w:rsidR="00D123CD" w:rsidRDefault="00D123CD" w:rsidP="00D123CD">
      <w:pPr>
        <w:pStyle w:val="ListBullet"/>
      </w:pPr>
      <w:r>
        <w:t>Optimization (</w:t>
      </w:r>
      <w:hyperlink r:id="rId13" w:history="1">
        <w:r w:rsidRPr="002E5128">
          <w:rPr>
            <w:rStyle w:val="Hyperlink"/>
          </w:rPr>
          <w:t>folder</w:t>
        </w:r>
      </w:hyperlink>
      <w:r>
        <w:t>)</w:t>
      </w:r>
    </w:p>
    <w:p w14:paraId="2A48CBDF" w14:textId="189D7DAB" w:rsidR="00D123CD" w:rsidRDefault="00D123CD" w:rsidP="00D123CD">
      <w:pPr>
        <w:pStyle w:val="ListBullet"/>
      </w:pPr>
      <w:r>
        <w:t>TensorFlow (</w:t>
      </w:r>
      <w:hyperlink r:id="rId14" w:history="1">
        <w:r w:rsidRPr="002E5128">
          <w:rPr>
            <w:rStyle w:val="Hyperlink"/>
          </w:rPr>
          <w:t>folder</w:t>
        </w:r>
      </w:hyperlink>
      <w:r>
        <w:t>)</w:t>
      </w:r>
    </w:p>
    <w:p w14:paraId="3DE421D6" w14:textId="77777777" w:rsidR="00D123CD" w:rsidRDefault="00D123CD" w:rsidP="00D123CD">
      <w:pPr>
        <w:pStyle w:val="ListNumber"/>
      </w:pPr>
      <w:r>
        <w:t>Structuring machine learning projects</w:t>
      </w:r>
    </w:p>
    <w:p w14:paraId="4675C8F6" w14:textId="507F2D17" w:rsidR="00D123CD" w:rsidRDefault="00D123CD" w:rsidP="00D123CD">
      <w:pPr>
        <w:pStyle w:val="ListNumber"/>
      </w:pPr>
      <w:r>
        <w:t>Convolutional neural networks</w:t>
      </w:r>
    </w:p>
    <w:p w14:paraId="59D563EE" w14:textId="2C438F14" w:rsidR="00D123CD" w:rsidRDefault="00D123CD" w:rsidP="00D123CD">
      <w:pPr>
        <w:pStyle w:val="ListBullet"/>
      </w:pPr>
      <w:r>
        <w:t>Convolutional neural networks: Step by step (</w:t>
      </w:r>
      <w:hyperlink r:id="rId15" w:history="1">
        <w:r w:rsidRPr="002E5128">
          <w:rPr>
            <w:rStyle w:val="Hyperlink"/>
          </w:rPr>
          <w:t>folder</w:t>
        </w:r>
      </w:hyperlink>
      <w:r>
        <w:t>)</w:t>
      </w:r>
    </w:p>
    <w:p w14:paraId="6A6777DA" w14:textId="27687313" w:rsidR="00D123CD" w:rsidRDefault="00D123CD" w:rsidP="00D123CD">
      <w:pPr>
        <w:pStyle w:val="ListBullet"/>
      </w:pPr>
      <w:r>
        <w:t>Convolutional neural networks: Application (</w:t>
      </w:r>
      <w:hyperlink r:id="rId16" w:history="1">
        <w:r w:rsidRPr="002E5128">
          <w:rPr>
            <w:rStyle w:val="Hyperlink"/>
          </w:rPr>
          <w:t>folder</w:t>
        </w:r>
      </w:hyperlink>
      <w:r>
        <w:t>)</w:t>
      </w:r>
    </w:p>
    <w:p w14:paraId="1E6DD099" w14:textId="46CC5225" w:rsidR="00D123CD" w:rsidRDefault="00D123CD" w:rsidP="00D123CD">
      <w:pPr>
        <w:pStyle w:val="ListBullet"/>
      </w:pPr>
      <w:proofErr w:type="spellStart"/>
      <w:r>
        <w:t>Keras</w:t>
      </w:r>
      <w:proofErr w:type="spellEnd"/>
      <w:r>
        <w:t xml:space="preserve"> tutorial (</w:t>
      </w:r>
      <w:hyperlink r:id="rId17" w:history="1">
        <w:r w:rsidRPr="002E5128">
          <w:rPr>
            <w:rStyle w:val="Hyperlink"/>
          </w:rPr>
          <w:t>folder</w:t>
        </w:r>
      </w:hyperlink>
      <w:r>
        <w:t>)</w:t>
      </w:r>
    </w:p>
    <w:p w14:paraId="75E82E5B" w14:textId="632AD441" w:rsidR="00D123CD" w:rsidRDefault="00D123CD" w:rsidP="002E5128">
      <w:pPr>
        <w:pStyle w:val="ListBullet"/>
        <w:jc w:val="both"/>
      </w:pPr>
      <w:r>
        <w:t>Residual networks (</w:t>
      </w:r>
      <w:hyperlink r:id="rId18" w:history="1">
        <w:r w:rsidRPr="002E5128">
          <w:rPr>
            <w:rStyle w:val="Hyperlink"/>
          </w:rPr>
          <w:t>folder</w:t>
        </w:r>
      </w:hyperlink>
      <w:r>
        <w:t>)</w:t>
      </w:r>
    </w:p>
    <w:p w14:paraId="674762C6" w14:textId="015BD993" w:rsidR="00D123CD" w:rsidRDefault="00D123CD" w:rsidP="00D123CD">
      <w:pPr>
        <w:pStyle w:val="ListBullet"/>
      </w:pPr>
      <w:r>
        <w:t>Car detection with YOLO (</w:t>
      </w:r>
      <w:hyperlink r:id="rId19" w:history="1">
        <w:r w:rsidRPr="002E5128">
          <w:rPr>
            <w:rStyle w:val="Hyperlink"/>
          </w:rPr>
          <w:t>folder</w:t>
        </w:r>
      </w:hyperlink>
      <w:r>
        <w:t>)</w:t>
      </w:r>
    </w:p>
    <w:p w14:paraId="38A540BD" w14:textId="447AE377" w:rsidR="00D123CD" w:rsidRDefault="00D123CD" w:rsidP="00D123CD">
      <w:pPr>
        <w:pStyle w:val="ListBullet"/>
      </w:pPr>
      <w:r>
        <w:t>Art generation with neural style transfer (</w:t>
      </w:r>
      <w:hyperlink r:id="rId20" w:history="1">
        <w:r w:rsidRPr="002E5128">
          <w:rPr>
            <w:rStyle w:val="Hyperlink"/>
          </w:rPr>
          <w:t>folder</w:t>
        </w:r>
      </w:hyperlink>
      <w:r>
        <w:t>)</w:t>
      </w:r>
    </w:p>
    <w:p w14:paraId="36B16156" w14:textId="4E8FE435" w:rsidR="00D123CD" w:rsidRDefault="00D123CD" w:rsidP="00D123CD">
      <w:pPr>
        <w:pStyle w:val="ListBullet"/>
      </w:pPr>
      <w:r>
        <w:t>Face recognition (</w:t>
      </w:r>
      <w:hyperlink r:id="rId21" w:history="1">
        <w:r w:rsidRPr="002E5128">
          <w:rPr>
            <w:rStyle w:val="Hyperlink"/>
          </w:rPr>
          <w:t>folder</w:t>
        </w:r>
      </w:hyperlink>
      <w:r>
        <w:t>)</w:t>
      </w:r>
    </w:p>
    <w:p w14:paraId="08C19BAB" w14:textId="0716186F" w:rsidR="00D123CD" w:rsidRDefault="00D123CD" w:rsidP="00D123CD">
      <w:pPr>
        <w:pStyle w:val="ListNumber"/>
      </w:pPr>
      <w:r>
        <w:t>Sequence models</w:t>
      </w:r>
    </w:p>
    <w:p w14:paraId="1E380938" w14:textId="1DAD4D35" w:rsidR="00D123CD" w:rsidRDefault="00D123CD" w:rsidP="00D123CD">
      <w:pPr>
        <w:pStyle w:val="ListBullet"/>
      </w:pPr>
      <w:r>
        <w:t>Building a recurrent neural network: Step by step (</w:t>
      </w:r>
      <w:hyperlink r:id="rId22" w:history="1">
        <w:r w:rsidRPr="002E5128">
          <w:rPr>
            <w:rStyle w:val="Hyperlink"/>
          </w:rPr>
          <w:t>folder</w:t>
        </w:r>
      </w:hyperlink>
      <w:r>
        <w:t>)</w:t>
      </w:r>
    </w:p>
    <w:p w14:paraId="66C67671" w14:textId="24098055" w:rsidR="00D123CD" w:rsidRDefault="00D123CD" w:rsidP="00D123CD">
      <w:pPr>
        <w:pStyle w:val="ListBullet"/>
      </w:pPr>
      <w:r>
        <w:t xml:space="preserve">Dinosaur island: Character level language </w:t>
      </w:r>
      <w:proofErr w:type="spellStart"/>
      <w:r>
        <w:t>modeling</w:t>
      </w:r>
      <w:proofErr w:type="spellEnd"/>
      <w:r>
        <w:t xml:space="preserve"> (</w:t>
      </w:r>
      <w:hyperlink r:id="rId23" w:history="1">
        <w:r w:rsidRPr="002E5128">
          <w:rPr>
            <w:rStyle w:val="Hyperlink"/>
          </w:rPr>
          <w:t>folder</w:t>
        </w:r>
      </w:hyperlink>
      <w:r>
        <w:t>)</w:t>
      </w:r>
    </w:p>
    <w:p w14:paraId="66BAC9BB" w14:textId="7EA48738" w:rsidR="00D123CD" w:rsidRDefault="00D123CD" w:rsidP="00D123CD">
      <w:pPr>
        <w:pStyle w:val="ListBullet"/>
      </w:pPr>
      <w:r>
        <w:t>Jazz improvisation with LSTM (</w:t>
      </w:r>
      <w:hyperlink r:id="rId24" w:history="1">
        <w:r w:rsidRPr="002E5128">
          <w:rPr>
            <w:rStyle w:val="Hyperlink"/>
          </w:rPr>
          <w:t>folder</w:t>
        </w:r>
      </w:hyperlink>
      <w:r>
        <w:t>)</w:t>
      </w:r>
    </w:p>
    <w:p w14:paraId="26D9EE5E" w14:textId="49A67E33" w:rsidR="00D123CD" w:rsidRDefault="00D123CD" w:rsidP="00D123CD">
      <w:pPr>
        <w:pStyle w:val="ListBullet"/>
      </w:pPr>
      <w:r>
        <w:t>Operations on word vectors: Debiasing (</w:t>
      </w:r>
      <w:hyperlink r:id="rId25" w:history="1">
        <w:r w:rsidRPr="002E5128">
          <w:rPr>
            <w:rStyle w:val="Hyperlink"/>
          </w:rPr>
          <w:t>folder</w:t>
        </w:r>
      </w:hyperlink>
      <w:r>
        <w:t>)</w:t>
      </w:r>
    </w:p>
    <w:p w14:paraId="119A410D" w14:textId="4E0609E3" w:rsidR="00D123CD" w:rsidRDefault="00D123CD" w:rsidP="00D123CD">
      <w:pPr>
        <w:pStyle w:val="ListBullet"/>
      </w:pPr>
      <w:proofErr w:type="spellStart"/>
      <w:r>
        <w:t>Emojify</w:t>
      </w:r>
      <w:proofErr w:type="spellEnd"/>
      <w:r>
        <w:t xml:space="preserve"> (</w:t>
      </w:r>
      <w:hyperlink r:id="rId26" w:history="1">
        <w:r w:rsidRPr="002E5128">
          <w:rPr>
            <w:rStyle w:val="Hyperlink"/>
          </w:rPr>
          <w:t>folder</w:t>
        </w:r>
      </w:hyperlink>
      <w:r>
        <w:t>)</w:t>
      </w:r>
    </w:p>
    <w:p w14:paraId="65BE4C56" w14:textId="4B16BEB1" w:rsidR="00D123CD" w:rsidRDefault="00D123CD" w:rsidP="00D123CD">
      <w:pPr>
        <w:pStyle w:val="ListBullet"/>
      </w:pPr>
      <w:r>
        <w:t>Neural machine translation with attention (</w:t>
      </w:r>
      <w:hyperlink r:id="rId27" w:history="1">
        <w:r w:rsidRPr="002E5128">
          <w:rPr>
            <w:rStyle w:val="Hyperlink"/>
          </w:rPr>
          <w:t>folder</w:t>
        </w:r>
      </w:hyperlink>
      <w:r>
        <w:t>)</w:t>
      </w:r>
    </w:p>
    <w:p w14:paraId="423D4A3C" w14:textId="42201883" w:rsidR="00D123CD" w:rsidRPr="00D123CD" w:rsidRDefault="00D123CD" w:rsidP="00D123CD">
      <w:pPr>
        <w:pStyle w:val="ListBullet"/>
      </w:pPr>
      <w:r>
        <w:t>Trigger word detection (</w:t>
      </w:r>
      <w:hyperlink r:id="rId28" w:history="1">
        <w:r w:rsidRPr="002E5128">
          <w:rPr>
            <w:rStyle w:val="Hyperlink"/>
          </w:rPr>
          <w:t>folder</w:t>
        </w:r>
      </w:hyperlink>
      <w:r>
        <w:t>)</w:t>
      </w:r>
    </w:p>
    <w:sectPr w:rsidR="00D123CD" w:rsidRPr="00D123CD" w:rsidSect="00785D7C">
      <w:pgSz w:w="11906" w:h="16838"/>
      <w:pgMar w:top="1418" w:right="1440" w:bottom="136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9B6DA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0803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4050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84F4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5EE6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50B6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601A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5A0D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BC0F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AA2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23E72"/>
    <w:multiLevelType w:val="hybridMultilevel"/>
    <w:tmpl w:val="BDF043CE"/>
    <w:lvl w:ilvl="0" w:tplc="A246EE6E">
      <w:start w:val="1"/>
      <w:numFmt w:val="decimal"/>
      <w:pStyle w:val="ListNumber"/>
      <w:lvlText w:val="%1)"/>
      <w:lvlJc w:val="left"/>
      <w:pPr>
        <w:ind w:left="720" w:hanging="360"/>
      </w:pPr>
    </w:lvl>
    <w:lvl w:ilvl="1" w:tplc="6A70B38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A51BD3"/>
    <w:multiLevelType w:val="hybridMultilevel"/>
    <w:tmpl w:val="43162B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rY0NDOyNLYwNjBS0lEKTi0uzszPAykwqQUAnu3f1CwAAAA="/>
  </w:docVars>
  <w:rsids>
    <w:rsidRoot w:val="004B37F5"/>
    <w:rsid w:val="00143B97"/>
    <w:rsid w:val="00195380"/>
    <w:rsid w:val="002E5128"/>
    <w:rsid w:val="004B37F5"/>
    <w:rsid w:val="0053020B"/>
    <w:rsid w:val="005F0BAA"/>
    <w:rsid w:val="0063672C"/>
    <w:rsid w:val="006647AE"/>
    <w:rsid w:val="00785D7C"/>
    <w:rsid w:val="007A38F7"/>
    <w:rsid w:val="00807686"/>
    <w:rsid w:val="009628FC"/>
    <w:rsid w:val="00D123CD"/>
    <w:rsid w:val="00EA2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9C505"/>
  <w15:chartTrackingRefBased/>
  <w15:docId w15:val="{0F0BE825-1A75-4AC2-9D9D-41F747C3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B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8FC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EA2B39"/>
    <w:pPr>
      <w:numPr>
        <w:ilvl w:val="1"/>
        <w:numId w:val="2"/>
      </w:numPr>
      <w:ind w:left="964" w:hanging="284"/>
      <w:contextualSpacing/>
    </w:pPr>
  </w:style>
  <w:style w:type="paragraph" w:styleId="ListNumber">
    <w:name w:val="List Number"/>
    <w:basedOn w:val="Normal"/>
    <w:uiPriority w:val="99"/>
    <w:unhideWhenUsed/>
    <w:rsid w:val="00D123CD"/>
    <w:pPr>
      <w:numPr>
        <w:numId w:val="2"/>
      </w:numPr>
      <w:ind w:left="714" w:hanging="357"/>
    </w:pPr>
  </w:style>
  <w:style w:type="character" w:styleId="Hyperlink">
    <w:name w:val="Hyperlink"/>
    <w:basedOn w:val="DefaultParagraphFont"/>
    <w:uiPriority w:val="99"/>
    <w:unhideWhenUsed/>
    <w:rsid w:val="006367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7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67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M:\Programming\Courses\Deep_learning_specialization\1_Neural_networks_and_deep_learning\04_Building_your_deep_neural_network" TargetMode="External"/><Relationship Id="rId13" Type="http://schemas.openxmlformats.org/officeDocument/2006/relationships/hyperlink" Target="file:///M:\Programming\Courses\Deep_learning_specialization\2_Improving_deep_neural_networks\04_Optimization" TargetMode="External"/><Relationship Id="rId18" Type="http://schemas.openxmlformats.org/officeDocument/2006/relationships/hyperlink" Target="file:///M:\Programming\Courses\Deep_learning_specialization\4_Convolutional_neural_networks\04_Residual_networks" TargetMode="External"/><Relationship Id="rId26" Type="http://schemas.openxmlformats.org/officeDocument/2006/relationships/hyperlink" Target="file:///M:\Programming\Courses\Deep_learning_specialization\5_Sequence_models\05_Emojify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M:\Programming\Courses\Deep_learning_specialization\4_Convolutional_neural_networks\07_Face_recognition" TargetMode="External"/><Relationship Id="rId7" Type="http://schemas.openxmlformats.org/officeDocument/2006/relationships/hyperlink" Target="file:///M:\Programming\Courses\Deep_learning_specialization\1_Neural_networks_and_deep_learning\03_Planar_data_classification_with_a_hidden_layer" TargetMode="External"/><Relationship Id="rId12" Type="http://schemas.openxmlformats.org/officeDocument/2006/relationships/hyperlink" Target="file:///M:\Programming\Courses\Deep_learning_specialization\2_Improving_deep_neural_networks\03_Gradient_checking" TargetMode="External"/><Relationship Id="rId17" Type="http://schemas.openxmlformats.org/officeDocument/2006/relationships/hyperlink" Target="file:///M:\Programming\Courses\Deep_learning_specialization\4_Convolutional_neural_networks\03_Keras_tutorial" TargetMode="External"/><Relationship Id="rId25" Type="http://schemas.openxmlformats.org/officeDocument/2006/relationships/hyperlink" Target="file:///M:\Programming\Courses\Deep_learning_specialization\5_Sequence_models\04_Operations_on_word_vectors_Debiasing" TargetMode="External"/><Relationship Id="rId2" Type="http://schemas.openxmlformats.org/officeDocument/2006/relationships/styles" Target="styles.xml"/><Relationship Id="rId16" Type="http://schemas.openxmlformats.org/officeDocument/2006/relationships/hyperlink" Target="file:///M:\Programming\Courses\Deep_learning_specialization\4_Convolutional_neural_networks\02_Convolutional_model_Application" TargetMode="External"/><Relationship Id="rId20" Type="http://schemas.openxmlformats.org/officeDocument/2006/relationships/hyperlink" Target="file:///M:\Programming\Courses\Deep_learning_specialization\4_Convolutional_neural_networks\06_Art_generation_with_neural_style_transfer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1_Neural_networks_and_deep_learning/02_Logistic_regression_with_a_neural_network_mindset" TargetMode="External"/><Relationship Id="rId11" Type="http://schemas.openxmlformats.org/officeDocument/2006/relationships/hyperlink" Target="file:///M:\Programming\Courses\Deep_learning_specialization\2_Improving_deep_neural_networks\02_Regularization" TargetMode="External"/><Relationship Id="rId24" Type="http://schemas.openxmlformats.org/officeDocument/2006/relationships/hyperlink" Target="file:///M:\Programming\Courses\Deep_learning_specialization\5_Sequence_models\03_Jazz_improvisation_with_LSTM" TargetMode="External"/><Relationship Id="rId5" Type="http://schemas.openxmlformats.org/officeDocument/2006/relationships/hyperlink" Target="1_Neural_networks_and_deep_learning/01_Python_basics_with_numpy" TargetMode="External"/><Relationship Id="rId15" Type="http://schemas.openxmlformats.org/officeDocument/2006/relationships/hyperlink" Target="file:///M:\Programming\Courses\Deep_learning_specialization\4_Convolutional_neural_networks\01_Convolutional_model_Step_by_step" TargetMode="External"/><Relationship Id="rId23" Type="http://schemas.openxmlformats.org/officeDocument/2006/relationships/hyperlink" Target="file:///M:\Programming\Courses\Deep_learning_specialization\5_Sequence_models\02_Dinosaur_island_Character_level_language_modeling" TargetMode="External"/><Relationship Id="rId28" Type="http://schemas.openxmlformats.org/officeDocument/2006/relationships/hyperlink" Target="file:///M:\Programming\Courses\Deep_learning_specialization\5_Sequence_models\07_Trigger_word_detection" TargetMode="External"/><Relationship Id="rId10" Type="http://schemas.openxmlformats.org/officeDocument/2006/relationships/hyperlink" Target="file:///M:\Programming\Courses\Deep_learning_specialization\2_Improving_deep_neural_networks\01_Initialization" TargetMode="External"/><Relationship Id="rId19" Type="http://schemas.openxmlformats.org/officeDocument/2006/relationships/hyperlink" Target="file:///M:\Programming\Courses\Deep_learning_specialization\4_Convolutional_neural_networks\05_Car_detection_with_YOL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M:\Programming\Courses\Deep_learning_specialization\1_Neural_networks_and_deep_learning\05_Deep_neural_network_Application" TargetMode="External"/><Relationship Id="rId14" Type="http://schemas.openxmlformats.org/officeDocument/2006/relationships/hyperlink" Target="file:///M:\Programming\Courses\Deep_learning_specialization\2_Improving_deep_neural_networks\05_Tensorflow" TargetMode="External"/><Relationship Id="rId22" Type="http://schemas.openxmlformats.org/officeDocument/2006/relationships/hyperlink" Target="file:///M:\Programming\Courses\Deep_learning_specialization\5_Sequence_models\01_Building_a_recurrent_neural_network_Step_by_step" TargetMode="External"/><Relationship Id="rId27" Type="http://schemas.openxmlformats.org/officeDocument/2006/relationships/hyperlink" Target="file:///M:\Programming\Courses\Deep_learning_specialization\5_Sequence_models\06_Neural_machine_translation_with_attentio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1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Neves</dc:creator>
  <cp:keywords/>
  <dc:description/>
  <cp:lastModifiedBy>Sergio Neves</cp:lastModifiedBy>
  <cp:revision>12</cp:revision>
  <cp:lastPrinted>2021-01-29T17:01:00Z</cp:lastPrinted>
  <dcterms:created xsi:type="dcterms:W3CDTF">2020-12-07T14:11:00Z</dcterms:created>
  <dcterms:modified xsi:type="dcterms:W3CDTF">2021-02-19T10:44:00Z</dcterms:modified>
</cp:coreProperties>
</file>